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22FE" w:rsidRPr="00D422FE" w:rsidRDefault="00D422FE" w:rsidP="00D422FE">
      <w:pPr>
        <w:rPr>
          <w:b/>
          <w:i/>
        </w:rPr>
      </w:pPr>
      <w:r w:rsidRPr="00D422FE">
        <w:rPr>
          <w:b/>
          <w:i/>
        </w:rPr>
        <w:t>Trader Class Testing</w:t>
      </w:r>
    </w:p>
    <w:p w:rsidR="00D422FE" w:rsidRDefault="00D422FE" w:rsidP="00D422FE">
      <w:r>
        <w:t xml:space="preserve">&gt; </w:t>
      </w:r>
      <w:r>
        <w:t xml:space="preserve">Trader t1 = new </w:t>
      </w:r>
      <w:proofErr w:type="gramStart"/>
      <w:r>
        <w:t>Trader()</w:t>
      </w:r>
      <w:proofErr w:type="gramEnd"/>
    </w:p>
    <w:p w:rsidR="00D422FE" w:rsidRDefault="00D422FE" w:rsidP="00D422FE">
      <w:r>
        <w:t xml:space="preserve">&gt; </w:t>
      </w:r>
      <w:proofErr w:type="gramStart"/>
      <w:r>
        <w:t>t1.setName(</w:t>
      </w:r>
      <w:proofErr w:type="gramEnd"/>
      <w:r>
        <w:t>"Dennis")</w:t>
      </w:r>
    </w:p>
    <w:p w:rsidR="00D422FE" w:rsidRDefault="00D422FE" w:rsidP="00D422FE">
      <w:r>
        <w:t xml:space="preserve">&gt; </w:t>
      </w:r>
      <w:proofErr w:type="gramStart"/>
      <w:r>
        <w:t>t1.getName()</w:t>
      </w:r>
      <w:proofErr w:type="gramEnd"/>
    </w:p>
    <w:p w:rsidR="00D422FE" w:rsidRDefault="00D422FE" w:rsidP="00D422FE">
      <w:r>
        <w:t>"Dennis"</w:t>
      </w:r>
    </w:p>
    <w:p w:rsidR="00D422FE" w:rsidRDefault="00D422FE" w:rsidP="00D422FE">
      <w:r>
        <w:t xml:space="preserve">&gt; </w:t>
      </w:r>
      <w:proofErr w:type="gramStart"/>
      <w:r>
        <w:t>t1.getBalance()</w:t>
      </w:r>
      <w:proofErr w:type="gramEnd"/>
    </w:p>
    <w:p w:rsidR="00D422FE" w:rsidRDefault="00D422FE" w:rsidP="00D422FE">
      <w:r>
        <w:t>0.0</w:t>
      </w:r>
    </w:p>
    <w:p w:rsidR="00D422FE" w:rsidRDefault="00D422FE" w:rsidP="00D422FE">
      <w:r>
        <w:t xml:space="preserve">&gt; </w:t>
      </w:r>
      <w:proofErr w:type="gramStart"/>
      <w:r>
        <w:t>t1.withdraw(</w:t>
      </w:r>
      <w:proofErr w:type="gramEnd"/>
      <w:r>
        <w:t>500)</w:t>
      </w:r>
    </w:p>
    <w:p w:rsidR="00D422FE" w:rsidRDefault="00D422FE" w:rsidP="00D422FE">
      <w:r>
        <w:t xml:space="preserve">&gt; </w:t>
      </w:r>
      <w:proofErr w:type="gramStart"/>
      <w:r>
        <w:t>t1.getBalance()</w:t>
      </w:r>
      <w:proofErr w:type="gramEnd"/>
    </w:p>
    <w:p w:rsidR="00D422FE" w:rsidRDefault="00D422FE" w:rsidP="00D422FE">
      <w:r>
        <w:t>-500.0</w:t>
      </w:r>
    </w:p>
    <w:p w:rsidR="00D422FE" w:rsidRDefault="00D422FE" w:rsidP="00D422FE">
      <w:r>
        <w:t xml:space="preserve">&gt; </w:t>
      </w:r>
      <w:proofErr w:type="gramStart"/>
      <w:r>
        <w:t>t1.deposit(</w:t>
      </w:r>
      <w:proofErr w:type="gramEnd"/>
      <w:r>
        <w:t>2000)</w:t>
      </w:r>
    </w:p>
    <w:p w:rsidR="00D422FE" w:rsidRDefault="00D422FE" w:rsidP="00D422FE">
      <w:r>
        <w:t xml:space="preserve">&gt; </w:t>
      </w:r>
      <w:proofErr w:type="gramStart"/>
      <w:r>
        <w:t>t1.getBalance()</w:t>
      </w:r>
      <w:proofErr w:type="gramEnd"/>
    </w:p>
    <w:p w:rsidR="00D97D9F" w:rsidRDefault="00D422FE" w:rsidP="00D422FE">
      <w:r>
        <w:t>1500.0</w:t>
      </w:r>
    </w:p>
    <w:p w:rsidR="00D422FE" w:rsidRDefault="00D422FE" w:rsidP="00D422FE">
      <w:r>
        <w:t xml:space="preserve">&gt; Trader t1 = new </w:t>
      </w:r>
      <w:proofErr w:type="gramStart"/>
      <w:r>
        <w:t>Trader(</w:t>
      </w:r>
      <w:proofErr w:type="gramEnd"/>
      <w:r>
        <w:t>"Larry")</w:t>
      </w:r>
    </w:p>
    <w:p w:rsidR="00D422FE" w:rsidRDefault="00D422FE" w:rsidP="00D422FE">
      <w:r>
        <w:t xml:space="preserve">&gt; </w:t>
      </w:r>
      <w:proofErr w:type="gramStart"/>
      <w:r>
        <w:t>t1.getName()</w:t>
      </w:r>
      <w:proofErr w:type="gramEnd"/>
    </w:p>
    <w:p w:rsidR="00D422FE" w:rsidRDefault="00D422FE" w:rsidP="00D422FE">
      <w:r>
        <w:t>"Larry"</w:t>
      </w:r>
    </w:p>
    <w:p w:rsidR="00D422FE" w:rsidRDefault="00D422FE" w:rsidP="00D422FE">
      <w:r>
        <w:t>&gt;</w:t>
      </w:r>
      <w:bookmarkStart w:id="0" w:name="_GoBack"/>
      <w:bookmarkEnd w:id="0"/>
    </w:p>
    <w:sectPr w:rsidR="00D422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22FE" w:rsidRDefault="00D422FE" w:rsidP="00D422FE">
      <w:pPr>
        <w:spacing w:after="0" w:line="240" w:lineRule="auto"/>
      </w:pPr>
      <w:r>
        <w:separator/>
      </w:r>
    </w:p>
  </w:endnote>
  <w:endnote w:type="continuationSeparator" w:id="0">
    <w:p w:rsidR="00D422FE" w:rsidRDefault="00D422FE" w:rsidP="00D42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22FE" w:rsidRDefault="00D422FE" w:rsidP="00D422FE">
      <w:pPr>
        <w:spacing w:after="0" w:line="240" w:lineRule="auto"/>
      </w:pPr>
      <w:r>
        <w:separator/>
      </w:r>
    </w:p>
  </w:footnote>
  <w:footnote w:type="continuationSeparator" w:id="0">
    <w:p w:rsidR="00D422FE" w:rsidRDefault="00D422FE" w:rsidP="00D422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DE2NjUwNDAzsTRX0lEKTi0uzszPAykwrAUADx3psywAAAA="/>
  </w:docVars>
  <w:rsids>
    <w:rsidRoot w:val="00D422FE"/>
    <w:rsid w:val="00D422FE"/>
    <w:rsid w:val="00D97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F78D14-473E-4CF1-BEC8-3DB77C1B2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22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22FE"/>
  </w:style>
  <w:style w:type="paragraph" w:styleId="Footer">
    <w:name w:val="footer"/>
    <w:basedOn w:val="Normal"/>
    <w:link w:val="FooterChar"/>
    <w:uiPriority w:val="99"/>
    <w:unhideWhenUsed/>
    <w:rsid w:val="00D422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2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par Arbeeny</dc:creator>
  <cp:keywords/>
  <dc:description/>
  <cp:lastModifiedBy>Caspar Arbeeny</cp:lastModifiedBy>
  <cp:revision>1</cp:revision>
  <dcterms:created xsi:type="dcterms:W3CDTF">2016-09-26T22:58:00Z</dcterms:created>
  <dcterms:modified xsi:type="dcterms:W3CDTF">2016-09-27T16:29:00Z</dcterms:modified>
</cp:coreProperties>
</file>